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A65DFA" w14:textId="26560771" w:rsidR="00A01370" w:rsidRPr="00751E2A" w:rsidRDefault="00A01370" w:rsidP="008309B6">
      <w:pPr>
        <w:pStyle w:val="Heading1"/>
        <w:jc w:val="center"/>
        <w:rPr>
          <w:sz w:val="40"/>
          <w:szCs w:val="40"/>
        </w:rPr>
      </w:pPr>
      <w:r w:rsidRPr="00751E2A">
        <w:rPr>
          <w:sz w:val="40"/>
          <w:szCs w:val="40"/>
        </w:rPr>
        <w:t>D</w:t>
      </w:r>
      <w:r w:rsidR="007D6D05" w:rsidRPr="00751E2A">
        <w:rPr>
          <w:sz w:val="40"/>
          <w:szCs w:val="40"/>
        </w:rPr>
        <w:t>iary</w:t>
      </w:r>
    </w:p>
    <w:p w14:paraId="4D6830AC" w14:textId="77777777" w:rsidR="00751E2A" w:rsidRPr="00751E2A" w:rsidRDefault="00751E2A" w:rsidP="00751E2A"/>
    <w:p w14:paraId="213DD558" w14:textId="5DB03504" w:rsidR="00572833" w:rsidRPr="008309B6" w:rsidRDefault="00572833" w:rsidP="008309B6">
      <w:pPr>
        <w:pStyle w:val="Heading2"/>
        <w:rPr>
          <w:sz w:val="28"/>
          <w:szCs w:val="28"/>
        </w:rPr>
      </w:pPr>
      <w:r w:rsidRPr="00966E82">
        <w:rPr>
          <w:sz w:val="28"/>
          <w:szCs w:val="28"/>
        </w:rPr>
        <w:t>Student Details</w:t>
      </w:r>
    </w:p>
    <w:p w14:paraId="700E4F98" w14:textId="684E9AD6" w:rsidR="00572833" w:rsidRPr="00966E82" w:rsidRDefault="00572833" w:rsidP="00572833">
      <w:pPr>
        <w:rPr>
          <w:rStyle w:val="Heading2Char"/>
          <w:rFonts w:asciiTheme="minorHAnsi" w:hAnsiTheme="minorHAnsi" w:cstheme="minorHAnsi"/>
          <w:color w:val="auto"/>
          <w:sz w:val="24"/>
          <w:szCs w:val="24"/>
        </w:rPr>
      </w:pPr>
      <w:r w:rsidRPr="00966E82">
        <w:rPr>
          <w:rStyle w:val="Heading2Char"/>
          <w:rFonts w:asciiTheme="minorHAnsi" w:hAnsiTheme="minorHAnsi" w:cstheme="minorHAnsi"/>
          <w:color w:val="auto"/>
          <w:sz w:val="24"/>
          <w:szCs w:val="24"/>
        </w:rPr>
        <w:t>Name</w:t>
      </w:r>
      <w:r w:rsidR="00B34455" w:rsidRPr="00966E82">
        <w:rPr>
          <w:rStyle w:val="Heading2Char"/>
          <w:rFonts w:asciiTheme="minorHAnsi" w:hAnsiTheme="minorHAnsi" w:cstheme="minorHAnsi"/>
          <w:color w:val="auto"/>
          <w:sz w:val="24"/>
          <w:szCs w:val="24"/>
        </w:rPr>
        <w:t>: Amartya Pandey</w:t>
      </w:r>
    </w:p>
    <w:p w14:paraId="2BC0B5A1" w14:textId="31202049" w:rsidR="00B34455" w:rsidRDefault="00572833" w:rsidP="00572833">
      <w:pPr>
        <w:rPr>
          <w:rStyle w:val="Heading2Char"/>
          <w:rFonts w:asciiTheme="minorHAnsi" w:hAnsiTheme="minorHAnsi" w:cstheme="minorHAnsi"/>
          <w:color w:val="auto"/>
          <w:sz w:val="24"/>
          <w:szCs w:val="24"/>
        </w:rPr>
      </w:pPr>
      <w:r w:rsidRPr="00966E82">
        <w:rPr>
          <w:rStyle w:val="Heading2Char"/>
          <w:rFonts w:asciiTheme="minorHAnsi" w:hAnsiTheme="minorHAnsi" w:cstheme="minorHAnsi"/>
          <w:color w:val="auto"/>
          <w:sz w:val="24"/>
          <w:szCs w:val="24"/>
        </w:rPr>
        <w:t>ID No</w:t>
      </w:r>
      <w:r w:rsidR="00B34455" w:rsidRPr="00966E82">
        <w:rPr>
          <w:rStyle w:val="Heading2Char"/>
          <w:rFonts w:asciiTheme="minorHAnsi" w:hAnsiTheme="minorHAnsi" w:cstheme="minorHAnsi"/>
          <w:color w:val="auto"/>
          <w:sz w:val="24"/>
          <w:szCs w:val="24"/>
        </w:rPr>
        <w:t>: 2018B2A80689P</w:t>
      </w:r>
      <w:r w:rsidR="00B34455" w:rsidRPr="00966E82">
        <w:rPr>
          <w:rStyle w:val="Heading2Char"/>
          <w:rFonts w:asciiTheme="minorHAnsi" w:hAnsiTheme="minorHAnsi" w:cstheme="minorHAnsi"/>
          <w:color w:val="auto"/>
          <w:sz w:val="24"/>
          <w:szCs w:val="24"/>
        </w:rPr>
        <w:tab/>
      </w:r>
    </w:p>
    <w:p w14:paraId="38835647" w14:textId="77777777" w:rsidR="00751E2A" w:rsidRPr="00966E82" w:rsidRDefault="00751E2A" w:rsidP="00572833">
      <w:pPr>
        <w:rPr>
          <w:rStyle w:val="Heading2Char"/>
          <w:rFonts w:asciiTheme="minorHAnsi" w:hAnsiTheme="minorHAnsi" w:cstheme="minorHAnsi"/>
          <w:color w:val="auto"/>
          <w:sz w:val="24"/>
          <w:szCs w:val="24"/>
        </w:rPr>
      </w:pPr>
    </w:p>
    <w:p w14:paraId="072868C7" w14:textId="7A43A4D7" w:rsidR="00572833" w:rsidRPr="00966E82" w:rsidRDefault="00572833" w:rsidP="00572833">
      <w:pPr>
        <w:rPr>
          <w:rStyle w:val="Heading2Char"/>
          <w:rFonts w:asciiTheme="minorHAnsi" w:hAnsiTheme="minorHAnsi" w:cstheme="minorHAnsi"/>
          <w:color w:val="auto"/>
          <w:sz w:val="24"/>
          <w:szCs w:val="24"/>
        </w:rPr>
      </w:pPr>
      <w:r w:rsidRPr="00966E82">
        <w:rPr>
          <w:rStyle w:val="Heading2Char"/>
          <w:rFonts w:asciiTheme="minorHAnsi" w:hAnsiTheme="minorHAnsi" w:cstheme="minorHAnsi"/>
          <w:color w:val="auto"/>
          <w:sz w:val="24"/>
          <w:szCs w:val="24"/>
        </w:rPr>
        <w:t>PS Instructor</w:t>
      </w:r>
      <w:r w:rsidR="00B34455" w:rsidRPr="00966E82">
        <w:rPr>
          <w:rStyle w:val="Heading2Char"/>
          <w:rFonts w:asciiTheme="minorHAnsi" w:hAnsiTheme="minorHAnsi" w:cstheme="minorHAnsi"/>
          <w:color w:val="auto"/>
          <w:sz w:val="24"/>
          <w:szCs w:val="24"/>
        </w:rPr>
        <w:t>:</w:t>
      </w:r>
      <w:r w:rsidR="007E5322" w:rsidRPr="00966E82">
        <w:rPr>
          <w:rStyle w:val="Heading2Char"/>
          <w:rFonts w:asciiTheme="minorHAnsi" w:hAnsiTheme="minorHAnsi" w:cstheme="minorHAnsi"/>
          <w:color w:val="auto"/>
          <w:sz w:val="24"/>
          <w:szCs w:val="24"/>
        </w:rPr>
        <w:t xml:space="preserve"> Prof. P. Srinivasan, Prof. Arun Kumar Jalan</w:t>
      </w:r>
    </w:p>
    <w:p w14:paraId="79B370AA" w14:textId="77777777" w:rsidR="00572833" w:rsidRPr="00966E82" w:rsidRDefault="00572833" w:rsidP="00572833">
      <w:pPr>
        <w:rPr>
          <w:rStyle w:val="Heading2Char"/>
          <w:rFonts w:asciiTheme="minorHAnsi" w:hAnsiTheme="minorHAnsi" w:cstheme="minorHAnsi"/>
          <w:color w:val="auto"/>
          <w:sz w:val="24"/>
          <w:szCs w:val="24"/>
        </w:rPr>
      </w:pPr>
    </w:p>
    <w:p w14:paraId="7FDA8DFB" w14:textId="1624CA54" w:rsidR="00A01370" w:rsidRPr="00966E82" w:rsidRDefault="00A01370" w:rsidP="00A01370">
      <w:pPr>
        <w:rPr>
          <w:rStyle w:val="Heading2Char"/>
          <w:sz w:val="28"/>
          <w:szCs w:val="28"/>
        </w:rPr>
      </w:pPr>
      <w:r w:rsidRPr="00966E82">
        <w:rPr>
          <w:rStyle w:val="Heading2Char"/>
          <w:sz w:val="28"/>
          <w:szCs w:val="28"/>
        </w:rPr>
        <w:t xml:space="preserve">Week: </w:t>
      </w:r>
      <w:r w:rsidR="00966E82">
        <w:rPr>
          <w:sz w:val="24"/>
          <w:szCs w:val="24"/>
        </w:rPr>
        <w:t>2</w:t>
      </w:r>
      <w:r w:rsidR="00966E82">
        <w:rPr>
          <w:sz w:val="24"/>
          <w:szCs w:val="24"/>
          <w:vertAlign w:val="superscript"/>
        </w:rPr>
        <w:t>nd</w:t>
      </w:r>
      <w:r w:rsidR="00786F0B" w:rsidRPr="00966E82">
        <w:rPr>
          <w:sz w:val="24"/>
          <w:szCs w:val="24"/>
        </w:rPr>
        <w:t xml:space="preserve"> </w:t>
      </w:r>
      <w:r w:rsidRPr="00966E82">
        <w:rPr>
          <w:rStyle w:val="Heading2Char"/>
          <w:sz w:val="28"/>
          <w:szCs w:val="28"/>
        </w:rPr>
        <w:t>(</w:t>
      </w:r>
      <w:r w:rsidR="00966E82">
        <w:rPr>
          <w:sz w:val="24"/>
          <w:szCs w:val="24"/>
        </w:rPr>
        <w:t>24</w:t>
      </w:r>
      <w:r w:rsidR="00B34455" w:rsidRPr="00966E82">
        <w:rPr>
          <w:sz w:val="24"/>
          <w:szCs w:val="24"/>
          <w:vertAlign w:val="superscript"/>
        </w:rPr>
        <w:t>th</w:t>
      </w:r>
      <w:r w:rsidR="00B34455" w:rsidRPr="00966E82">
        <w:rPr>
          <w:sz w:val="24"/>
          <w:szCs w:val="24"/>
        </w:rPr>
        <w:t xml:space="preserve"> May-3</w:t>
      </w:r>
      <w:r w:rsidR="00966E82">
        <w:rPr>
          <w:sz w:val="24"/>
          <w:szCs w:val="24"/>
        </w:rPr>
        <w:t>1</w:t>
      </w:r>
      <w:r w:rsidR="00966E82">
        <w:rPr>
          <w:sz w:val="24"/>
          <w:szCs w:val="24"/>
          <w:vertAlign w:val="superscript"/>
        </w:rPr>
        <w:t>st</w:t>
      </w:r>
      <w:r w:rsidR="00B34455" w:rsidRPr="00966E82">
        <w:rPr>
          <w:sz w:val="24"/>
          <w:szCs w:val="24"/>
        </w:rPr>
        <w:t xml:space="preserve"> May,2020</w:t>
      </w:r>
      <w:r w:rsidR="00B34455" w:rsidRPr="00966E82">
        <w:rPr>
          <w:rStyle w:val="Heading2Char"/>
          <w:sz w:val="28"/>
          <w:szCs w:val="28"/>
        </w:rPr>
        <w:t>)</w:t>
      </w:r>
    </w:p>
    <w:p w14:paraId="33CC317A" w14:textId="77777777" w:rsidR="00786F0B" w:rsidRPr="00966E82" w:rsidRDefault="00786F0B" w:rsidP="00A01370">
      <w:pPr>
        <w:rPr>
          <w:sz w:val="24"/>
          <w:szCs w:val="24"/>
        </w:rPr>
      </w:pPr>
    </w:p>
    <w:p w14:paraId="53F4228E" w14:textId="781A4329" w:rsidR="00A01370" w:rsidRPr="00966E82" w:rsidRDefault="00A01370" w:rsidP="00A01370">
      <w:pPr>
        <w:rPr>
          <w:sz w:val="24"/>
          <w:szCs w:val="24"/>
        </w:rPr>
      </w:pPr>
      <w:r w:rsidRPr="00966E82">
        <w:rPr>
          <w:sz w:val="24"/>
          <w:szCs w:val="24"/>
        </w:rPr>
        <w:t xml:space="preserve"> </w:t>
      </w:r>
      <w:r w:rsidRPr="00966E82">
        <w:rPr>
          <w:rStyle w:val="Heading2Char"/>
          <w:sz w:val="28"/>
          <w:szCs w:val="28"/>
        </w:rPr>
        <w:t>Plan for the Week:</w:t>
      </w:r>
      <w:r w:rsidRPr="00966E82">
        <w:rPr>
          <w:sz w:val="24"/>
          <w:szCs w:val="24"/>
        </w:rPr>
        <w:t xml:space="preserve"> (what was your plan for this week in terms of learning and project objectives)</w:t>
      </w:r>
    </w:p>
    <w:p w14:paraId="6C4AE189" w14:textId="35B8E51A" w:rsidR="00966E82" w:rsidRDefault="00966E82" w:rsidP="00B34455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Meeting with Industry mentors Mr. Aravind and Pradeep and getting to know them.</w:t>
      </w:r>
    </w:p>
    <w:p w14:paraId="2777CEE6" w14:textId="76E670A3" w:rsidR="00B34455" w:rsidRPr="00966E82" w:rsidRDefault="00966E82" w:rsidP="00B34455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Lecture on Environmental effects of Powerplants by Prof. P. Srinivasan. </w:t>
      </w:r>
    </w:p>
    <w:p w14:paraId="394E8EEF" w14:textId="5F18AE45" w:rsidR="00A01370" w:rsidRDefault="00966E82" w:rsidP="00B34455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iscussion on the project.</w:t>
      </w:r>
    </w:p>
    <w:p w14:paraId="6E443716" w14:textId="35E2E052" w:rsidR="003F3794" w:rsidRPr="00966E82" w:rsidRDefault="00966E82" w:rsidP="00966E82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Readings and Tutorials regarding project.</w:t>
      </w:r>
    </w:p>
    <w:p w14:paraId="74B866EA" w14:textId="77777777" w:rsidR="00A01370" w:rsidRPr="00966E82" w:rsidRDefault="00A01370" w:rsidP="004D0C39">
      <w:pPr>
        <w:pStyle w:val="Heading2"/>
        <w:rPr>
          <w:sz w:val="28"/>
          <w:szCs w:val="28"/>
        </w:rPr>
      </w:pPr>
    </w:p>
    <w:p w14:paraId="64DA905E" w14:textId="228F7641" w:rsidR="004D0C39" w:rsidRPr="00966E82" w:rsidRDefault="00A01370" w:rsidP="004D0C39">
      <w:pPr>
        <w:pStyle w:val="Heading2"/>
        <w:rPr>
          <w:sz w:val="28"/>
          <w:szCs w:val="28"/>
        </w:rPr>
      </w:pPr>
      <w:r w:rsidRPr="00966E82">
        <w:rPr>
          <w:sz w:val="28"/>
          <w:szCs w:val="28"/>
        </w:rPr>
        <w:t>Learning Outcomes of the Week</w:t>
      </w:r>
    </w:p>
    <w:p w14:paraId="1BA1AFAF" w14:textId="37165B6F" w:rsidR="00966E82" w:rsidRDefault="00A01370" w:rsidP="008309B6">
      <w:pPr>
        <w:pStyle w:val="Heading3"/>
        <w:ind w:firstLine="720"/>
        <w:rPr>
          <w:sz w:val="28"/>
          <w:szCs w:val="28"/>
        </w:rPr>
      </w:pPr>
      <w:r w:rsidRPr="00966E82">
        <w:rPr>
          <w:sz w:val="28"/>
          <w:szCs w:val="28"/>
        </w:rPr>
        <w:t>About the PS 1 Station</w:t>
      </w:r>
    </w:p>
    <w:p w14:paraId="6FBE8A30" w14:textId="77777777" w:rsidR="008309B6" w:rsidRPr="008309B6" w:rsidRDefault="008309B6" w:rsidP="008309B6"/>
    <w:p w14:paraId="0F0AE837" w14:textId="242764C4" w:rsidR="008309B6" w:rsidRPr="008309B6" w:rsidRDefault="008309B6" w:rsidP="008309B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8309B6">
        <w:rPr>
          <w:sz w:val="24"/>
          <w:szCs w:val="24"/>
        </w:rPr>
        <w:t>Adani Power Udupi</w:t>
      </w:r>
      <w:r w:rsidRPr="008309B6">
        <w:rPr>
          <w:sz w:val="24"/>
          <w:szCs w:val="24"/>
        </w:rPr>
        <w:t xml:space="preserve"> has installed capacity of 1200 MW (2x600) The plant became fully operational in September 2012</w:t>
      </w:r>
      <w:r w:rsidRPr="008309B6">
        <w:rPr>
          <w:sz w:val="24"/>
          <w:szCs w:val="24"/>
        </w:rPr>
        <w:t>.</w:t>
      </w:r>
    </w:p>
    <w:p w14:paraId="457518E2" w14:textId="4EAB928D" w:rsidR="00A01370" w:rsidRDefault="008309B6" w:rsidP="008309B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8309B6">
        <w:rPr>
          <w:sz w:val="24"/>
          <w:szCs w:val="24"/>
        </w:rPr>
        <w:t xml:space="preserve">The plant is operated by Udupi Power Corporation Limited which is a subsidiary of </w:t>
      </w:r>
      <w:proofErr w:type="spellStart"/>
      <w:r w:rsidRPr="008309B6">
        <w:rPr>
          <w:sz w:val="24"/>
          <w:szCs w:val="24"/>
        </w:rPr>
        <w:t>Lanco</w:t>
      </w:r>
      <w:proofErr w:type="spellEnd"/>
      <w:r w:rsidRPr="008309B6">
        <w:rPr>
          <w:sz w:val="24"/>
          <w:szCs w:val="24"/>
        </w:rPr>
        <w:t xml:space="preserve"> Infratech</w:t>
      </w:r>
      <w:r w:rsidR="002331E1" w:rsidRPr="00966E82">
        <w:rPr>
          <w:sz w:val="24"/>
          <w:szCs w:val="24"/>
        </w:rPr>
        <w:t>.</w:t>
      </w:r>
    </w:p>
    <w:p w14:paraId="022A8B8D" w14:textId="2191BFC1" w:rsidR="004D0C39" w:rsidRDefault="008309B6" w:rsidP="00786F0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It is the first independent power project which uses 100% of imported coal as fuel in the country.</w:t>
      </w:r>
    </w:p>
    <w:p w14:paraId="6F762068" w14:textId="77777777" w:rsidR="00751E2A" w:rsidRPr="008309B6" w:rsidRDefault="00751E2A" w:rsidP="00751E2A">
      <w:pPr>
        <w:pStyle w:val="ListParagraph"/>
        <w:ind w:left="1800"/>
        <w:rPr>
          <w:sz w:val="24"/>
          <w:szCs w:val="24"/>
        </w:rPr>
      </w:pPr>
    </w:p>
    <w:p w14:paraId="257C2491" w14:textId="11649D62" w:rsidR="00A01370" w:rsidRPr="00966E82" w:rsidRDefault="00A01370" w:rsidP="00A01370">
      <w:pPr>
        <w:pStyle w:val="Heading3"/>
        <w:ind w:firstLine="720"/>
        <w:rPr>
          <w:sz w:val="28"/>
          <w:szCs w:val="28"/>
        </w:rPr>
      </w:pPr>
      <w:r w:rsidRPr="00966E82">
        <w:rPr>
          <w:sz w:val="28"/>
          <w:szCs w:val="28"/>
        </w:rPr>
        <w:t>About the Project Domain</w:t>
      </w:r>
    </w:p>
    <w:p w14:paraId="4256FF40" w14:textId="717B61F3" w:rsidR="008309B6" w:rsidRDefault="008309B6" w:rsidP="00A01370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In the project, we </w:t>
      </w:r>
      <w:proofErr w:type="gramStart"/>
      <w:r>
        <w:rPr>
          <w:sz w:val="24"/>
          <w:szCs w:val="24"/>
        </w:rPr>
        <w:t>have to</w:t>
      </w:r>
      <w:proofErr w:type="gramEnd"/>
      <w:r>
        <w:rPr>
          <w:sz w:val="24"/>
          <w:szCs w:val="24"/>
        </w:rPr>
        <w:t xml:space="preserve"> make device which captures attendance and Body temperature of every individual before he/she enters the powerplant and sends the data to cloud for storage. It also sends a notification to Chief Security Officer if the person has a body temp. more than 100F.</w:t>
      </w:r>
    </w:p>
    <w:p w14:paraId="5E6C009B" w14:textId="3F809167" w:rsidR="008309B6" w:rsidRDefault="008309B6" w:rsidP="00A01370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>Project seeks to aid in the smooth running and management of powerplant and tries to make a safer working conditions during pandemic such as COVID-19.</w:t>
      </w:r>
    </w:p>
    <w:p w14:paraId="7778BD07" w14:textId="765D3E5F" w:rsidR="00A01370" w:rsidRPr="008309B6" w:rsidRDefault="008309B6" w:rsidP="008309B6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Project is the “Electronics” domain which makes use of Arduinos, sensors, actuators and Cloud service.</w:t>
      </w:r>
    </w:p>
    <w:p w14:paraId="749C66E5" w14:textId="77777777" w:rsidR="00A90FC4" w:rsidRPr="00966E82" w:rsidRDefault="00A90FC4" w:rsidP="00751E2A">
      <w:pPr>
        <w:rPr>
          <w:sz w:val="24"/>
          <w:szCs w:val="24"/>
        </w:rPr>
      </w:pPr>
    </w:p>
    <w:p w14:paraId="0B70F43C" w14:textId="23CE87E4" w:rsidR="00A01370" w:rsidRPr="00966E82" w:rsidRDefault="00A01370" w:rsidP="00A01370">
      <w:pPr>
        <w:pStyle w:val="Heading2"/>
        <w:rPr>
          <w:sz w:val="28"/>
          <w:szCs w:val="28"/>
        </w:rPr>
      </w:pPr>
      <w:r w:rsidRPr="00966E82">
        <w:rPr>
          <w:sz w:val="28"/>
          <w:szCs w:val="28"/>
        </w:rPr>
        <w:t>Skills Gained (Technical as well as soft skills)</w:t>
      </w:r>
    </w:p>
    <w:p w14:paraId="453FEDCD" w14:textId="274DBBA2" w:rsidR="00A01370" w:rsidRDefault="004B15A8" w:rsidP="00A01370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Arduino and its functionality, its uses and use cases.</w:t>
      </w:r>
    </w:p>
    <w:p w14:paraId="6C240BF1" w14:textId="2A90E95E" w:rsidR="004B15A8" w:rsidRDefault="004B15A8" w:rsidP="00A01370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To write a sketch to operate Arduino based device.</w:t>
      </w:r>
    </w:p>
    <w:p w14:paraId="3359E854" w14:textId="1753DA1C" w:rsidR="00A01370" w:rsidRPr="00966E82" w:rsidRDefault="004B15A8" w:rsidP="00A01370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Functions and uses of Raspberry Pi, </w:t>
      </w:r>
      <w:proofErr w:type="spellStart"/>
      <w:r>
        <w:rPr>
          <w:sz w:val="24"/>
          <w:szCs w:val="24"/>
        </w:rPr>
        <w:t>Dragonboard</w:t>
      </w:r>
      <w:proofErr w:type="spellEnd"/>
      <w:r>
        <w:rPr>
          <w:sz w:val="24"/>
          <w:szCs w:val="24"/>
        </w:rPr>
        <w:t xml:space="preserve"> and Samsung ARTIK.</w:t>
      </w:r>
    </w:p>
    <w:p w14:paraId="0A7E1369" w14:textId="21C6390F" w:rsidR="00A01370" w:rsidRDefault="004B15A8" w:rsidP="00A01370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Operating Cloud based IoT services like AWS, GCP and IBM Bluemix.</w:t>
      </w:r>
    </w:p>
    <w:p w14:paraId="4C87B0EA" w14:textId="77777777" w:rsidR="00751E2A" w:rsidRPr="00966E82" w:rsidRDefault="00751E2A" w:rsidP="00751E2A">
      <w:pPr>
        <w:pStyle w:val="ListParagraph"/>
        <w:rPr>
          <w:sz w:val="24"/>
          <w:szCs w:val="24"/>
        </w:rPr>
      </w:pPr>
      <w:bookmarkStart w:id="0" w:name="_GoBack"/>
      <w:bookmarkEnd w:id="0"/>
    </w:p>
    <w:p w14:paraId="0C7B2FBE" w14:textId="74FADEBE" w:rsidR="004D0C39" w:rsidRPr="00966E82" w:rsidRDefault="00A01370" w:rsidP="004D0C39">
      <w:pPr>
        <w:pStyle w:val="Heading2"/>
        <w:rPr>
          <w:sz w:val="28"/>
          <w:szCs w:val="28"/>
        </w:rPr>
      </w:pPr>
      <w:r w:rsidRPr="00966E82">
        <w:rPr>
          <w:sz w:val="28"/>
          <w:szCs w:val="28"/>
        </w:rPr>
        <w:t>Major Learning &amp; Project Milestones</w:t>
      </w:r>
    </w:p>
    <w:p w14:paraId="0B1E15F6" w14:textId="549B9423" w:rsidR="00A90FC4" w:rsidRPr="00966E82" w:rsidRDefault="00A01370" w:rsidP="00A90FC4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966E82">
        <w:rPr>
          <w:sz w:val="24"/>
          <w:szCs w:val="24"/>
        </w:rPr>
        <w:t xml:space="preserve"> </w:t>
      </w:r>
      <w:r w:rsidR="004B15A8">
        <w:rPr>
          <w:sz w:val="24"/>
          <w:szCs w:val="24"/>
        </w:rPr>
        <w:t>I came to know about the uses of IoT services and its impacts and integration in daily life.</w:t>
      </w:r>
    </w:p>
    <w:p w14:paraId="5AE5F4C2" w14:textId="77777777" w:rsidR="004B15A8" w:rsidRDefault="004B15A8" w:rsidP="00A90FC4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966E82">
        <w:rPr>
          <w:sz w:val="24"/>
          <w:szCs w:val="24"/>
        </w:rPr>
        <w:t xml:space="preserve">I came to know about the history, current scenario and </w:t>
      </w:r>
      <w:proofErr w:type="gramStart"/>
      <w:r w:rsidRPr="00966E82">
        <w:rPr>
          <w:sz w:val="24"/>
          <w:szCs w:val="24"/>
        </w:rPr>
        <w:t>future prospects</w:t>
      </w:r>
      <w:proofErr w:type="gramEnd"/>
      <w:r w:rsidRPr="00966E82">
        <w:rPr>
          <w:sz w:val="24"/>
          <w:szCs w:val="24"/>
        </w:rPr>
        <w:t xml:space="preserve"> </w:t>
      </w:r>
      <w:r>
        <w:rPr>
          <w:sz w:val="24"/>
          <w:szCs w:val="24"/>
        </w:rPr>
        <w:t>of IoT based devices.</w:t>
      </w:r>
    </w:p>
    <w:p w14:paraId="411DC1FB" w14:textId="743B1AF7" w:rsidR="00A01370" w:rsidRPr="00966E82" w:rsidRDefault="00A90FC4" w:rsidP="004B15A8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966E82">
        <w:rPr>
          <w:sz w:val="24"/>
          <w:szCs w:val="24"/>
        </w:rPr>
        <w:t xml:space="preserve">I came to know about the working principles of </w:t>
      </w:r>
      <w:r w:rsidR="004B15A8">
        <w:rPr>
          <w:sz w:val="24"/>
          <w:szCs w:val="24"/>
        </w:rPr>
        <w:t>various devices and sensors which Arduino makes use of.</w:t>
      </w:r>
      <w:r w:rsidR="004B15A8" w:rsidRPr="00966E82">
        <w:rPr>
          <w:sz w:val="24"/>
          <w:szCs w:val="24"/>
        </w:rPr>
        <w:t xml:space="preserve"> </w:t>
      </w:r>
    </w:p>
    <w:p w14:paraId="6F766C7E" w14:textId="2D2D100A" w:rsidR="004D0C39" w:rsidRPr="00966E82" w:rsidRDefault="004D0C39" w:rsidP="004D0C39">
      <w:pPr>
        <w:rPr>
          <w:sz w:val="24"/>
          <w:szCs w:val="24"/>
        </w:rPr>
      </w:pPr>
    </w:p>
    <w:p w14:paraId="34CD299F" w14:textId="77BDBE55" w:rsidR="004D0C39" w:rsidRPr="00966E82" w:rsidRDefault="00A01370" w:rsidP="004D0C39">
      <w:pPr>
        <w:pStyle w:val="Heading2"/>
        <w:rPr>
          <w:sz w:val="28"/>
          <w:szCs w:val="28"/>
        </w:rPr>
      </w:pPr>
      <w:r w:rsidRPr="00966E82">
        <w:rPr>
          <w:sz w:val="28"/>
          <w:szCs w:val="28"/>
        </w:rPr>
        <w:t xml:space="preserve">Major Challenges </w:t>
      </w:r>
    </w:p>
    <w:p w14:paraId="37EC0A5E" w14:textId="0D24CC93" w:rsidR="00786F0B" w:rsidRDefault="004B15A8" w:rsidP="00786F0B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Since I had no prior experience with Arduino and things in this domain, I faced difficulty without any proper guidance.</w:t>
      </w:r>
    </w:p>
    <w:p w14:paraId="78AE1EEF" w14:textId="26F7C813" w:rsidR="004B15A8" w:rsidRDefault="004B15A8" w:rsidP="00786F0B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I had to searching everything and I was not able to access many things.</w:t>
      </w:r>
    </w:p>
    <w:p w14:paraId="6529ECD6" w14:textId="6F164CE5" w:rsidR="004B15A8" w:rsidRPr="00966E82" w:rsidRDefault="004B15A8" w:rsidP="00786F0B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 xml:space="preserve">Since this project requires Arduino boards and many electronic components, it is very hard to get these days. </w:t>
      </w:r>
    </w:p>
    <w:p w14:paraId="0E7E4E97" w14:textId="0317823D" w:rsidR="00786F0B" w:rsidRPr="00966E82" w:rsidRDefault="00786F0B" w:rsidP="00786F0B">
      <w:pPr>
        <w:pStyle w:val="ListParagraph"/>
        <w:rPr>
          <w:sz w:val="24"/>
          <w:szCs w:val="24"/>
        </w:rPr>
      </w:pPr>
      <w:r w:rsidRPr="00966E82">
        <w:rPr>
          <w:sz w:val="24"/>
          <w:szCs w:val="24"/>
        </w:rPr>
        <w:t xml:space="preserve"> </w:t>
      </w:r>
    </w:p>
    <w:p w14:paraId="04D91511" w14:textId="22CCD458" w:rsidR="004D0C39" w:rsidRPr="00966E82" w:rsidRDefault="004D0C39" w:rsidP="004D0C39">
      <w:pPr>
        <w:pStyle w:val="Heading2"/>
        <w:rPr>
          <w:sz w:val="28"/>
          <w:szCs w:val="28"/>
        </w:rPr>
      </w:pPr>
      <w:r w:rsidRPr="00966E82">
        <w:rPr>
          <w:sz w:val="28"/>
          <w:szCs w:val="28"/>
        </w:rPr>
        <w:t>Work Plan</w:t>
      </w:r>
      <w:r w:rsidR="00A01370" w:rsidRPr="00966E82">
        <w:rPr>
          <w:sz w:val="28"/>
          <w:szCs w:val="28"/>
        </w:rPr>
        <w:t xml:space="preserve"> for Next Week</w:t>
      </w:r>
    </w:p>
    <w:p w14:paraId="26FAFD07" w14:textId="05C9ACD8" w:rsidR="00EA7B83" w:rsidRPr="00966E82" w:rsidRDefault="00EA7B83" w:rsidP="00EA7B83">
      <w:pPr>
        <w:rPr>
          <w:sz w:val="24"/>
          <w:szCs w:val="24"/>
        </w:rPr>
      </w:pPr>
    </w:p>
    <w:p w14:paraId="24F88FE5" w14:textId="659BD562" w:rsidR="00EA7B83" w:rsidRPr="00966E82" w:rsidRDefault="00EA7B83" w:rsidP="00EA7B83">
      <w:pPr>
        <w:rPr>
          <w:sz w:val="24"/>
          <w:szCs w:val="24"/>
        </w:rPr>
      </w:pPr>
      <w:r w:rsidRPr="00966E82">
        <w:rPr>
          <w:sz w:val="24"/>
          <w:szCs w:val="24"/>
        </w:rPr>
        <w:t xml:space="preserve">Next week starting </w:t>
      </w:r>
      <w:r w:rsidR="004B15A8">
        <w:rPr>
          <w:sz w:val="24"/>
          <w:szCs w:val="24"/>
        </w:rPr>
        <w:t>1</w:t>
      </w:r>
      <w:r w:rsidR="004B15A8">
        <w:rPr>
          <w:sz w:val="24"/>
          <w:szCs w:val="24"/>
          <w:vertAlign w:val="superscript"/>
        </w:rPr>
        <w:t>st</w:t>
      </w:r>
      <w:r w:rsidRPr="00966E82">
        <w:rPr>
          <w:sz w:val="24"/>
          <w:szCs w:val="24"/>
        </w:rPr>
        <w:t xml:space="preserve"> </w:t>
      </w:r>
      <w:r w:rsidR="004B15A8">
        <w:rPr>
          <w:sz w:val="24"/>
          <w:szCs w:val="24"/>
        </w:rPr>
        <w:t>June</w:t>
      </w:r>
      <w:r w:rsidRPr="00966E82">
        <w:rPr>
          <w:sz w:val="24"/>
          <w:szCs w:val="24"/>
        </w:rPr>
        <w:t>, there will be</w:t>
      </w:r>
      <w:r w:rsidR="00786F0B" w:rsidRPr="00966E82">
        <w:rPr>
          <w:sz w:val="24"/>
          <w:szCs w:val="24"/>
        </w:rPr>
        <w:t xml:space="preserve"> a</w:t>
      </w:r>
      <w:r w:rsidRPr="00966E82">
        <w:rPr>
          <w:sz w:val="24"/>
          <w:szCs w:val="24"/>
        </w:rPr>
        <w:t xml:space="preserve"> meeting with our industry mentor about </w:t>
      </w:r>
      <w:r w:rsidR="004B15A8">
        <w:rPr>
          <w:sz w:val="24"/>
          <w:szCs w:val="24"/>
        </w:rPr>
        <w:t>progress on</w:t>
      </w:r>
      <w:r w:rsidRPr="00966E82">
        <w:rPr>
          <w:sz w:val="24"/>
          <w:szCs w:val="24"/>
        </w:rPr>
        <w:t xml:space="preserve"> project. </w:t>
      </w:r>
      <w:r w:rsidR="004B15A8">
        <w:rPr>
          <w:sz w:val="24"/>
          <w:szCs w:val="24"/>
        </w:rPr>
        <w:t xml:space="preserve">I </w:t>
      </w:r>
      <w:r w:rsidR="00751E2A">
        <w:rPr>
          <w:sz w:val="24"/>
          <w:szCs w:val="24"/>
        </w:rPr>
        <w:t>must</w:t>
      </w:r>
      <w:r w:rsidR="004B15A8">
        <w:rPr>
          <w:sz w:val="24"/>
          <w:szCs w:val="24"/>
        </w:rPr>
        <w:t xml:space="preserve"> seek guidance from him regarding the topics</w:t>
      </w:r>
      <w:r w:rsidR="00175FA5">
        <w:rPr>
          <w:sz w:val="24"/>
          <w:szCs w:val="24"/>
        </w:rPr>
        <w:t xml:space="preserve"> to study. We will also have to see that how we could get the electronic components for the project.</w:t>
      </w:r>
      <w:r w:rsidRPr="00966E82">
        <w:rPr>
          <w:sz w:val="24"/>
          <w:szCs w:val="24"/>
        </w:rPr>
        <w:t xml:space="preserve"> So, the next week is basically about starting</w:t>
      </w:r>
      <w:r w:rsidR="00175FA5">
        <w:rPr>
          <w:sz w:val="24"/>
          <w:szCs w:val="24"/>
        </w:rPr>
        <w:t xml:space="preserve"> to build</w:t>
      </w:r>
      <w:r w:rsidRPr="00966E82">
        <w:rPr>
          <w:sz w:val="24"/>
          <w:szCs w:val="24"/>
        </w:rPr>
        <w:t xml:space="preserve"> the project and</w:t>
      </w:r>
      <w:r w:rsidR="00175FA5">
        <w:rPr>
          <w:sz w:val="24"/>
          <w:szCs w:val="24"/>
        </w:rPr>
        <w:t xml:space="preserve"> arranging the things required in the project</w:t>
      </w:r>
      <w:r w:rsidRPr="00966E82">
        <w:rPr>
          <w:sz w:val="24"/>
          <w:szCs w:val="24"/>
        </w:rPr>
        <w:t xml:space="preserve">. </w:t>
      </w:r>
    </w:p>
    <w:sectPr w:rsidR="00EA7B83" w:rsidRPr="00966E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E25F3A"/>
    <w:multiLevelType w:val="hybridMultilevel"/>
    <w:tmpl w:val="FB0A63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F847F8"/>
    <w:multiLevelType w:val="hybridMultilevel"/>
    <w:tmpl w:val="F6A812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0B6B52"/>
    <w:multiLevelType w:val="hybridMultilevel"/>
    <w:tmpl w:val="1C56831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38474D0C"/>
    <w:multiLevelType w:val="hybridMultilevel"/>
    <w:tmpl w:val="F4A609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C44D47"/>
    <w:multiLevelType w:val="hybridMultilevel"/>
    <w:tmpl w:val="A1BC16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E14029"/>
    <w:multiLevelType w:val="hybridMultilevel"/>
    <w:tmpl w:val="30BAB6E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6C206724"/>
    <w:multiLevelType w:val="hybridMultilevel"/>
    <w:tmpl w:val="3A72A2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082084"/>
    <w:multiLevelType w:val="hybridMultilevel"/>
    <w:tmpl w:val="A1BC16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0"/>
  </w:num>
  <w:num w:numId="5">
    <w:abstractNumId w:val="6"/>
  </w:num>
  <w:num w:numId="6">
    <w:abstractNumId w:val="4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3MDCzMDI2MDQwNDRR0lEKTi0uzszPAykwrgUAJiZ+jCwAAAA="/>
  </w:docVars>
  <w:rsids>
    <w:rsidRoot w:val="004D0C39"/>
    <w:rsid w:val="00175FA5"/>
    <w:rsid w:val="00192A3D"/>
    <w:rsid w:val="002331E1"/>
    <w:rsid w:val="00296598"/>
    <w:rsid w:val="003C01AD"/>
    <w:rsid w:val="003F3794"/>
    <w:rsid w:val="004B15A8"/>
    <w:rsid w:val="004D0C39"/>
    <w:rsid w:val="004D41B8"/>
    <w:rsid w:val="00572833"/>
    <w:rsid w:val="00751E2A"/>
    <w:rsid w:val="00786F0B"/>
    <w:rsid w:val="007D6D05"/>
    <w:rsid w:val="007E5322"/>
    <w:rsid w:val="008309B6"/>
    <w:rsid w:val="008B267D"/>
    <w:rsid w:val="00966E82"/>
    <w:rsid w:val="00A01370"/>
    <w:rsid w:val="00A90FC4"/>
    <w:rsid w:val="00B34455"/>
    <w:rsid w:val="00DF6F31"/>
    <w:rsid w:val="00EA7B83"/>
    <w:rsid w:val="00F75E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8D433C"/>
  <w15:chartTrackingRefBased/>
  <w15:docId w15:val="{AED95705-18E7-4539-864E-64C1B69DE1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0C3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0C3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137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0C3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4D0C3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0137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A0137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411</Words>
  <Characters>234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pama KR</dc:creator>
  <cp:keywords/>
  <dc:description/>
  <cp:lastModifiedBy> </cp:lastModifiedBy>
  <cp:revision>4</cp:revision>
  <dcterms:created xsi:type="dcterms:W3CDTF">2020-05-31T13:40:00Z</dcterms:created>
  <dcterms:modified xsi:type="dcterms:W3CDTF">2020-05-31T14:14:00Z</dcterms:modified>
</cp:coreProperties>
</file>